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75837" w14:textId="7DD294C5" w:rsidR="00E17D1B" w:rsidRDefault="00E17D1B" w:rsidP="00E17D1B">
      <w:pPr>
        <w:widowContro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HRIST CHURCH GABRIOLA </w:t>
      </w:r>
      <w:bookmarkStart w:id="0" w:name="_GoBack"/>
      <w:bookmarkEnd w:id="0"/>
      <w:r>
        <w:rPr>
          <w:rFonts w:ascii="Arial" w:hAnsi="Arial" w:cs="Arial"/>
          <w:b/>
          <w:sz w:val="22"/>
          <w:szCs w:val="22"/>
        </w:rPr>
        <w:t>RENTAL AGREEMENT</w:t>
      </w:r>
    </w:p>
    <w:p w14:paraId="277015E4" w14:textId="77777777" w:rsidR="00E17D1B" w:rsidRDefault="00E17D1B" w:rsidP="00E17D1B">
      <w:pPr>
        <w:rPr>
          <w:rFonts w:ascii="Arial" w:hAnsi="Arial" w:cs="Arial"/>
          <w:sz w:val="22"/>
          <w:szCs w:val="22"/>
        </w:rPr>
      </w:pPr>
    </w:p>
    <w:p w14:paraId="1204927D" w14:textId="77777777" w:rsidR="00E17D1B" w:rsidRDefault="00E17D1B" w:rsidP="00E17D1B">
      <w:pPr>
        <w:rPr>
          <w:rFonts w:ascii="Arial" w:hAnsi="Arial" w:cs="Arial"/>
          <w:sz w:val="22"/>
          <w:szCs w:val="22"/>
        </w:rPr>
      </w:pPr>
    </w:p>
    <w:p w14:paraId="547483E6" w14:textId="77777777" w:rsidR="00E17D1B" w:rsidRDefault="00E17D1B" w:rsidP="00E17D1B">
      <w:pPr>
        <w:rPr>
          <w:rFonts w:ascii="Arial" w:hAnsi="Arial" w:cs="Arial"/>
          <w:sz w:val="22"/>
          <w:szCs w:val="22"/>
        </w:rPr>
      </w:pPr>
    </w:p>
    <w:p w14:paraId="14F4FB21" w14:textId="77777777" w:rsidR="00E17D1B" w:rsidRDefault="00E17D1B" w:rsidP="00E17D1B">
      <w:pPr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>Rooms required:</w:t>
      </w:r>
      <w:r>
        <w:rPr>
          <w:rFonts w:ascii="Arial" w:hAnsi="Arial" w:cs="Arial"/>
          <w:color w:val="000029"/>
          <w:sz w:val="22"/>
          <w:szCs w:val="22"/>
        </w:rPr>
        <w:tab/>
        <w:t>_______________________________________________</w:t>
      </w:r>
    </w:p>
    <w:p w14:paraId="1552DC09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26CFFDD8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144A0044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75F8FE67" w14:textId="77777777" w:rsidR="00E17D1B" w:rsidRDefault="00E17D1B" w:rsidP="00E17D1B">
      <w:pPr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>Date(s) and time(s) required:  ____________________________________________</w:t>
      </w:r>
    </w:p>
    <w:p w14:paraId="6C449D1E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1F4C70BA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528D478A" w14:textId="77777777" w:rsidR="00E17D1B" w:rsidRDefault="00E17D1B" w:rsidP="00E17D1B">
      <w:pPr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 xml:space="preserve"> Organization/Individual:  ___________________________________________</w:t>
      </w:r>
    </w:p>
    <w:p w14:paraId="10FE6D46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0BB2DEBD" w14:textId="77777777" w:rsidR="00E17D1B" w:rsidRDefault="00E17D1B" w:rsidP="00E17D1B">
      <w:pPr>
        <w:autoSpaceDE w:val="0"/>
        <w:autoSpaceDN w:val="0"/>
        <w:adjustRightInd w:val="0"/>
        <w:ind w:firstLine="72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>Name of contact person: __________________________________ Phone: ________________</w:t>
      </w:r>
    </w:p>
    <w:p w14:paraId="6817B700" w14:textId="77777777" w:rsidR="00E17D1B" w:rsidRDefault="00E17D1B" w:rsidP="00E17D1B">
      <w:pPr>
        <w:autoSpaceDE w:val="0"/>
        <w:autoSpaceDN w:val="0"/>
        <w:adjustRightInd w:val="0"/>
        <w:ind w:firstLine="720"/>
        <w:rPr>
          <w:rFonts w:ascii="Arial" w:hAnsi="Arial" w:cs="Arial"/>
          <w:color w:val="000029"/>
          <w:sz w:val="22"/>
          <w:szCs w:val="22"/>
        </w:rPr>
      </w:pPr>
    </w:p>
    <w:p w14:paraId="70D459A2" w14:textId="77777777" w:rsidR="00E17D1B" w:rsidRDefault="00E17D1B" w:rsidP="00E17D1B">
      <w:pPr>
        <w:autoSpaceDE w:val="0"/>
        <w:autoSpaceDN w:val="0"/>
        <w:adjustRightInd w:val="0"/>
        <w:ind w:firstLine="72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>E-mail address:   ____________________________</w:t>
      </w:r>
      <w:r>
        <w:rPr>
          <w:rFonts w:ascii="Arial" w:hAnsi="Arial" w:cs="Arial"/>
          <w:color w:val="000029"/>
          <w:sz w:val="22"/>
          <w:szCs w:val="22"/>
        </w:rPr>
        <w:softHyphen/>
      </w:r>
      <w:r>
        <w:rPr>
          <w:rFonts w:ascii="Arial" w:hAnsi="Arial" w:cs="Arial"/>
          <w:color w:val="000029"/>
          <w:sz w:val="22"/>
          <w:szCs w:val="22"/>
        </w:rPr>
        <w:softHyphen/>
      </w:r>
      <w:r>
        <w:rPr>
          <w:rFonts w:ascii="Arial" w:hAnsi="Arial" w:cs="Arial"/>
          <w:color w:val="000029"/>
          <w:sz w:val="22"/>
          <w:szCs w:val="22"/>
        </w:rPr>
        <w:softHyphen/>
      </w:r>
      <w:r>
        <w:rPr>
          <w:rFonts w:ascii="Arial" w:hAnsi="Arial" w:cs="Arial"/>
          <w:color w:val="000029"/>
          <w:sz w:val="22"/>
          <w:szCs w:val="22"/>
        </w:rPr>
        <w:softHyphen/>
      </w:r>
      <w:r>
        <w:rPr>
          <w:rFonts w:ascii="Arial" w:hAnsi="Arial" w:cs="Arial"/>
          <w:color w:val="000029"/>
          <w:sz w:val="22"/>
          <w:szCs w:val="22"/>
        </w:rPr>
        <w:softHyphen/>
        <w:t>______</w:t>
      </w:r>
    </w:p>
    <w:p w14:paraId="1D7F8581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40315DD6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40E9A885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5EF2BE9F" w14:textId="77777777" w:rsidR="00E17D1B" w:rsidRDefault="00E17D1B" w:rsidP="00E17D1B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36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>Description of Event    _________________________________________________________</w:t>
      </w:r>
    </w:p>
    <w:p w14:paraId="2187BE78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6FA2B9DD" w14:textId="77777777" w:rsidR="00E17D1B" w:rsidRDefault="00E17D1B" w:rsidP="00E17D1B">
      <w:pPr>
        <w:autoSpaceDE w:val="0"/>
        <w:autoSpaceDN w:val="0"/>
        <w:adjustRightInd w:val="0"/>
        <w:ind w:left="360"/>
        <w:rPr>
          <w:rFonts w:ascii="Arial" w:hAnsi="Arial" w:cs="Arial"/>
          <w:color w:val="000029"/>
          <w:sz w:val="22"/>
          <w:szCs w:val="22"/>
        </w:rPr>
      </w:pPr>
    </w:p>
    <w:p w14:paraId="50C13CEF" w14:textId="77777777" w:rsidR="00E17D1B" w:rsidRDefault="00E17D1B" w:rsidP="00E17D1B">
      <w:pPr>
        <w:autoSpaceDE w:val="0"/>
        <w:autoSpaceDN w:val="0"/>
        <w:adjustRightInd w:val="0"/>
        <w:ind w:left="360"/>
        <w:rPr>
          <w:rFonts w:ascii="Arial" w:hAnsi="Arial" w:cs="Arial"/>
          <w:color w:val="000029"/>
          <w:sz w:val="22"/>
          <w:szCs w:val="22"/>
        </w:rPr>
      </w:pPr>
    </w:p>
    <w:p w14:paraId="204B7B29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i/>
          <w:color w:val="000029"/>
          <w:sz w:val="22"/>
          <w:szCs w:val="22"/>
        </w:rPr>
      </w:pPr>
      <w:r>
        <w:rPr>
          <w:rFonts w:ascii="Arial" w:hAnsi="Arial" w:cs="Arial"/>
          <w:i/>
          <w:color w:val="000029"/>
          <w:sz w:val="22"/>
          <w:szCs w:val="22"/>
        </w:rPr>
        <w:t>I have read and accept the Conditions and Responsibilities of this rental agreement as set out on the previous page.</w:t>
      </w:r>
    </w:p>
    <w:p w14:paraId="0AC0A1AC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1B070BCB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785C2915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color w:val="000029"/>
          <w:sz w:val="22"/>
          <w:szCs w:val="22"/>
        </w:rPr>
        <w:t>Event contact person:   _______________________________________   Date ________________</w:t>
      </w:r>
    </w:p>
    <w:p w14:paraId="02A10FA1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77E156D9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1ACDA7FD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5EB267B4" w14:textId="77777777" w:rsidR="00E17D1B" w:rsidRDefault="00E17D1B" w:rsidP="00E17D1B">
      <w:pPr>
        <w:rPr>
          <w:rFonts w:ascii="Arial" w:hAnsi="Arial" w:cs="Arial"/>
          <w:sz w:val="22"/>
          <w:szCs w:val="22"/>
        </w:rPr>
      </w:pPr>
    </w:p>
    <w:p w14:paraId="7D415993" w14:textId="77777777" w:rsidR="00E17D1B" w:rsidRDefault="00E17D1B" w:rsidP="00E17D1B">
      <w:pPr>
        <w:rPr>
          <w:rFonts w:ascii="Arial" w:hAnsi="Arial" w:cs="Arial"/>
          <w:sz w:val="22"/>
          <w:szCs w:val="22"/>
        </w:rPr>
      </w:pPr>
    </w:p>
    <w:p w14:paraId="4F165FE7" w14:textId="77777777" w:rsidR="00E17D1B" w:rsidRDefault="00E17D1B" w:rsidP="00E17D1B">
      <w:pPr>
        <w:rPr>
          <w:rFonts w:ascii="Arial" w:hAnsi="Arial" w:cs="Arial"/>
          <w:sz w:val="22"/>
          <w:szCs w:val="22"/>
        </w:rPr>
      </w:pPr>
    </w:p>
    <w:p w14:paraId="2869F25E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  <w:r>
        <w:rPr>
          <w:rFonts w:ascii="Arial" w:hAnsi="Arial" w:cs="Arial"/>
          <w:b/>
          <w:color w:val="000029"/>
          <w:sz w:val="22"/>
          <w:szCs w:val="22"/>
        </w:rPr>
        <w:t>RENTAL CONTACT PERSON</w:t>
      </w:r>
      <w:r>
        <w:rPr>
          <w:rFonts w:ascii="Arial" w:hAnsi="Arial" w:cs="Arial"/>
          <w:color w:val="000029"/>
          <w:sz w:val="22"/>
          <w:szCs w:val="22"/>
        </w:rPr>
        <w:t xml:space="preserve"> </w:t>
      </w:r>
    </w:p>
    <w:p w14:paraId="0383C4A3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color w:val="000029"/>
          <w:sz w:val="22"/>
          <w:szCs w:val="22"/>
        </w:rPr>
      </w:pPr>
    </w:p>
    <w:p w14:paraId="711B5570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color w:val="000029"/>
          <w:sz w:val="22"/>
          <w:szCs w:val="22"/>
        </w:rPr>
        <w:t xml:space="preserve">Brian Field       e-mail:  bfield1@telus.net                    </w:t>
      </w:r>
    </w:p>
    <w:p w14:paraId="40A99AAE" w14:textId="77777777" w:rsidR="00E17D1B" w:rsidRDefault="00E17D1B" w:rsidP="00E17D1B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u w:val="single"/>
        </w:rPr>
      </w:pPr>
    </w:p>
    <w:p w14:paraId="459FDBC1" w14:textId="77777777" w:rsidR="00E17D1B" w:rsidRDefault="00E17D1B" w:rsidP="00E17D1B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ental Contact Person will provide a church key for the rental period.</w:t>
      </w:r>
    </w:p>
    <w:p w14:paraId="3A315E04" w14:textId="77777777" w:rsidR="00E17D1B" w:rsidRDefault="00E17D1B"/>
    <w:sectPr w:rsidR="00E17D1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7C5D04"/>
    <w:multiLevelType w:val="hybridMultilevel"/>
    <w:tmpl w:val="2C480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zMDM2NbW0MDezMDBS0lEKTi0uzszPAykwrAUAh40kiiwAAAA="/>
  </w:docVars>
  <w:rsids>
    <w:rsidRoot w:val="00E17D1B"/>
    <w:rsid w:val="00E1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35B62"/>
  <w15:chartTrackingRefBased/>
  <w15:docId w15:val="{3C1459E7-D070-4006-8C83-C15EE1093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7D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D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3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Plowright</dc:creator>
  <cp:keywords/>
  <dc:description/>
  <cp:lastModifiedBy>Hilary Plowright</cp:lastModifiedBy>
  <cp:revision>1</cp:revision>
  <dcterms:created xsi:type="dcterms:W3CDTF">2018-11-14T16:25:00Z</dcterms:created>
  <dcterms:modified xsi:type="dcterms:W3CDTF">2018-11-14T16:26:00Z</dcterms:modified>
</cp:coreProperties>
</file>